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6A34E" w14:textId="212AA09D" w:rsidR="0060457B" w:rsidRDefault="00C40BE8" w:rsidP="00C40BE8">
      <w:pPr>
        <w:pStyle w:val="ListParagraph"/>
        <w:numPr>
          <w:ilvl w:val="0"/>
          <w:numId w:val="2"/>
        </w:numPr>
      </w:pPr>
      <w:bookmarkStart w:id="0" w:name="_GoBack"/>
      <w:bookmarkEnd w:id="0"/>
      <w:r>
        <w:t>Advantage and disadvantage of DSR</w:t>
      </w:r>
    </w:p>
    <w:p w14:paraId="14069A8A" w14:textId="296C7CA7" w:rsidR="00C40BE8" w:rsidRDefault="00C40BE8" w:rsidP="00C40BE8">
      <w:pPr>
        <w:pStyle w:val="ListParagraph"/>
        <w:numPr>
          <w:ilvl w:val="0"/>
          <w:numId w:val="2"/>
        </w:numPr>
      </w:pPr>
      <w:r w:rsidRPr="00C40BE8">
        <w:t>LAR: what does this algorithm try to improve over other algorithms? and how to do?</w:t>
      </w:r>
    </w:p>
    <w:p w14:paraId="41F6CC37" w14:textId="491D6ED1" w:rsidR="00C40BE8" w:rsidRDefault="0021112C" w:rsidP="00C40BE8">
      <w:pPr>
        <w:pStyle w:val="ListParagraph"/>
        <w:numPr>
          <w:ilvl w:val="0"/>
          <w:numId w:val="2"/>
        </w:numPr>
      </w:pPr>
      <w:r>
        <w:t>Calculating back off</w:t>
      </w:r>
    </w:p>
    <w:p w14:paraId="09312AAF" w14:textId="1D5894C3" w:rsidR="0021112C" w:rsidRDefault="0021112C" w:rsidP="0021112C">
      <w:r>
        <w:t>Back-off interval 7 and 3</w:t>
      </w:r>
    </w:p>
    <w:p w14:paraId="19635EAE" w14:textId="57F48250" w:rsidR="0021112C" w:rsidRDefault="0021112C" w:rsidP="0021112C">
      <w:r>
        <w:t>6 and 4</w:t>
      </w:r>
    </w:p>
    <w:p w14:paraId="5A38262E" w14:textId="105B65AF" w:rsidR="0021112C" w:rsidRDefault="0021112C" w:rsidP="0021112C">
      <w:r>
        <w:t>When does transmission end</w:t>
      </w:r>
    </w:p>
    <w:p w14:paraId="45BE9DAE" w14:textId="77777777" w:rsidR="00C40BE8" w:rsidRDefault="00C40BE8" w:rsidP="00C40BE8">
      <w:pPr>
        <w:pStyle w:val="ListParagraph"/>
        <w:numPr>
          <w:ilvl w:val="0"/>
          <w:numId w:val="2"/>
        </w:numPr>
      </w:pPr>
    </w:p>
    <w:p w14:paraId="1C091EF2" w14:textId="5FC7BA8D" w:rsidR="00C40BE8" w:rsidRDefault="00C40BE8" w:rsidP="00C40BE8">
      <w:pPr>
        <w:pStyle w:val="ListParagraph"/>
        <w:numPr>
          <w:ilvl w:val="0"/>
          <w:numId w:val="3"/>
        </w:numPr>
      </w:pPr>
      <w:r>
        <w:t>T-MAC advantage</w:t>
      </w:r>
    </w:p>
    <w:p w14:paraId="24F4DC6B" w14:textId="216E20A4" w:rsidR="00C40BE8" w:rsidRDefault="00C40BE8" w:rsidP="00C40BE8">
      <w:pPr>
        <w:pStyle w:val="ListParagraph"/>
        <w:numPr>
          <w:ilvl w:val="0"/>
          <w:numId w:val="3"/>
        </w:numPr>
      </w:pPr>
      <w:r>
        <w:t>S-MAC briefly explain</w:t>
      </w:r>
    </w:p>
    <w:p w14:paraId="027062C0" w14:textId="3AB366C1" w:rsidR="00C40BE8" w:rsidRDefault="00C40BE8" w:rsidP="00C40BE8">
      <w:pPr>
        <w:pStyle w:val="ListParagraph"/>
        <w:numPr>
          <w:ilvl w:val="0"/>
          <w:numId w:val="3"/>
        </w:numPr>
      </w:pPr>
      <w:r>
        <w:t xml:space="preserve"> Why we need multi-hop in WSN even when directly transmission is possible?</w:t>
      </w:r>
    </w:p>
    <w:sectPr w:rsidR="00C40B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1325F"/>
    <w:multiLevelType w:val="hybridMultilevel"/>
    <w:tmpl w:val="5DF023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9566EA"/>
    <w:multiLevelType w:val="hybridMultilevel"/>
    <w:tmpl w:val="CA56C298"/>
    <w:lvl w:ilvl="0" w:tplc="CD1EA0A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86B0E6D"/>
    <w:multiLevelType w:val="hybridMultilevel"/>
    <w:tmpl w:val="FD962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1sDQ0NDMFUpbGZko6SsGpxcWZ+XkgBYa1AEs4UKssAAAA"/>
  </w:docVars>
  <w:rsids>
    <w:rsidRoot w:val="00631F0A"/>
    <w:rsid w:val="0021112C"/>
    <w:rsid w:val="002D74F8"/>
    <w:rsid w:val="0060457B"/>
    <w:rsid w:val="00631F0A"/>
    <w:rsid w:val="00BB4251"/>
    <w:rsid w:val="00BF67BF"/>
    <w:rsid w:val="00C40BE8"/>
    <w:rsid w:val="00E83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BB709"/>
  <w15:chartTrackingRefBased/>
  <w15:docId w15:val="{FFD7493C-5FED-4649-BA22-2A658798E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 D. Vu</dc:creator>
  <cp:keywords/>
  <dc:description/>
  <cp:lastModifiedBy> </cp:lastModifiedBy>
  <cp:revision>2</cp:revision>
  <dcterms:created xsi:type="dcterms:W3CDTF">2018-06-04T12:32:00Z</dcterms:created>
  <dcterms:modified xsi:type="dcterms:W3CDTF">2018-06-04T12:32:00Z</dcterms:modified>
</cp:coreProperties>
</file>